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4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w:rsidR="00083013" w:rsidRPr="00D66097" w14:paraId="2CD5EBAB" w14:textId="77777777" w:rsidTr="4581E000">
        <w:trPr>
          <w:trHeight w:hRule="exact" w:val="709"/>
        </w:trPr>
        <w:tc>
          <w:tcPr>
            <w:tcW w:w="1134" w:type="dxa"/>
            <w:shd w:val="clear" w:color="auto" w:fill="auto"/>
            <w:vAlign w:val="center"/>
          </w:tcPr>
          <w:p w14:paraId="672A6659" w14:textId="6C96F79E" w:rsidR="00083013" w:rsidRPr="00D66097" w:rsidRDefault="0033233A" w:rsidP="00EC118F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Variabili"/>
            <w:r w:rsidRPr="00E016BD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6A65770" wp14:editId="66756B61">
                  <wp:extent cx="895985" cy="136525"/>
                  <wp:effectExtent l="0" t="0" r="0" b="0"/>
                  <wp:docPr id="660813598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985" cy="136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shd w:val="clear" w:color="auto" w:fill="auto"/>
            <w:vAlign w:val="center"/>
          </w:tcPr>
          <w:p w14:paraId="108893C0" w14:textId="20975021" w:rsidR="00083013" w:rsidRPr="0008283E" w:rsidRDefault="4489284F" w:rsidP="00EC118F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chiesta copia del modulo </w:t>
            </w:r>
            <w:r w:rsidR="38476596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co </w:t>
            </w: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adesione al </w:t>
            </w:r>
            <w:r w:rsidR="30BB0FD2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servizio di firma elettronica avanzata con OTP</w:t>
            </w:r>
            <w:r w:rsidR="35FC492D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132CB20F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e/o del documento di riconoscimento</w: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DOCVARIABLE "sottotitoloContratto" </w:instrTex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A0B094" w14:textId="77777777" w:rsidR="00BD64BB" w:rsidRDefault="00BD64BB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14:paraId="73178FB8" w14:textId="77777777" w:rsidR="00083013" w:rsidRPr="00D66097" w:rsidRDefault="00457741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="00597295" w:rsidRPr="00646C5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w14:paraId="0A37501D" w14:textId="77777777" w:rsidR="00083013" w:rsidRPr="00D66097" w:rsidRDefault="00083013" w:rsidP="00083013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w:rsidR="00083013" w:rsidRPr="003B056B" w14:paraId="01988FA2" w14:textId="77777777" w:rsidTr="00BD64BB">
        <w:trPr>
          <w:cantSplit/>
          <w:trHeight w:val="57"/>
        </w:trPr>
        <w:tc>
          <w:tcPr>
            <w:tcW w:w="5103" w:type="dxa"/>
            <w:tcBorders>
              <w:bottom w:val="single" w:sz="4" w:space="0" w:color="auto"/>
            </w:tcBorders>
          </w:tcPr>
          <w:p w14:paraId="0D607C8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14:paraId="5DAB6C7B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02EB378F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w:rsidR="0033233A" w:rsidRPr="00D66097" w14:paraId="3C59F7AC" w14:textId="77777777" w:rsidTr="00BD64BB">
        <w:trPr>
          <w:cantSplit/>
          <w:trHeight w:val="162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83B7" w14:textId="77777777" w:rsidR="0033233A" w:rsidRPr="00646C59" w:rsidRDefault="0033233A" w:rsidP="0033233A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5980584F" w14:textId="77777777" w:rsidR="0033233A" w:rsidRPr="00646C59" w:rsidRDefault="0033233A" w:rsidP="0033233A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05656109" w14:textId="77777777" w:rsidR="0033233A" w:rsidRPr="00646C59" w:rsidRDefault="0033233A" w:rsidP="0033233A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62EABC91" w14:textId="77777777" w:rsidR="0033233A" w:rsidRPr="00646C59" w:rsidRDefault="0033233A" w:rsidP="0033233A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1ECA055F" w14:textId="77777777" w:rsidR="0033233A" w:rsidRPr="00646C59" w:rsidRDefault="0033233A" w:rsidP="0033233A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14:paraId="6A05A809" w14:textId="77777777" w:rsidR="0033233A" w:rsidRPr="00646C59" w:rsidRDefault="0033233A" w:rsidP="0033233A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sz="4" w:space="0" w:color="auto"/>
              <w:right w:val="single" w:sz="4" w:space="0" w:color="auto"/>
            </w:tcBorders>
          </w:tcPr>
          <w:p w14:paraId="5A39BBE3" w14:textId="77777777" w:rsidR="0033233A" w:rsidRPr="00D66097" w:rsidRDefault="0033233A" w:rsidP="0033233A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5D1B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proofErr w:type="spellStart"/>
            <w:r w:rsidRPr="00A93A7E">
              <w:rPr>
                <w:sz w:val="12"/>
                <w:szCs w:val="12"/>
              </w:rPr>
              <w:t>Sicilbanca</w:t>
            </w:r>
            <w:proofErr w:type="spellEnd"/>
            <w:r w:rsidRPr="00A93A7E">
              <w:rPr>
                <w:sz w:val="12"/>
                <w:szCs w:val="12"/>
              </w:rPr>
              <w:t xml:space="preserve"> Credito Cooperativo Italiano – Società cooperativa</w:t>
            </w:r>
          </w:p>
          <w:p w14:paraId="22E787B0" w14:textId="77777777" w:rsidR="0033233A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Iscritta all'Albo delle Coop. a Mutualità prevalente al n. A161472</w:t>
            </w:r>
          </w:p>
          <w:p w14:paraId="274D2B3A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Iscritta all'Albo delle Banche al n. 5314 - ABI: 8985.4</w:t>
            </w:r>
          </w:p>
          <w:p w14:paraId="56802410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Aderente al Fondo Garanzia dei Depositanti del Credito Cooperativo</w:t>
            </w:r>
          </w:p>
          <w:p w14:paraId="0CF46B68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Aderente al Gruppo Bancario Cooperativo Cassa Centrale Banca, iscritto all’Albo dei Gruppi Bancari</w:t>
            </w:r>
          </w:p>
          <w:p w14:paraId="17C93659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 xml:space="preserve">Soggetta all’attività di direzione e coordinamento della Capogruppo Cassa Centrale Banca Credito Cooperativo Italiano </w:t>
            </w:r>
            <w:proofErr w:type="spellStart"/>
            <w:r w:rsidRPr="00A93A7E">
              <w:rPr>
                <w:sz w:val="12"/>
                <w:szCs w:val="12"/>
              </w:rPr>
              <w:t>SpA</w:t>
            </w:r>
            <w:proofErr w:type="spellEnd"/>
          </w:p>
          <w:p w14:paraId="1D36A556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Iscritta alla Camera di Commercio di Caltanissetta al n. 70559 - Codice Fiscale n. 01438930859</w:t>
            </w:r>
          </w:p>
          <w:p w14:paraId="5471A623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Società partecipante al Gruppo IVA Cassa Centrale Banca – P.IVA 02529020220</w:t>
            </w:r>
          </w:p>
          <w:p w14:paraId="26FF7B03" w14:textId="77777777" w:rsidR="0033233A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 xml:space="preserve">Sede e Direzione Generale: 93100 Caltanissetta - Via Francesco Crispi n. 25 </w:t>
            </w:r>
          </w:p>
          <w:p w14:paraId="321EE3F4" w14:textId="77777777" w:rsidR="0033233A" w:rsidRPr="00A93A7E" w:rsidRDefault="0033233A" w:rsidP="0033233A">
            <w:pPr>
              <w:pStyle w:val="Normale1"/>
              <w:spacing w:after="0" w:line="240" w:lineRule="auto"/>
              <w:rPr>
                <w:sz w:val="12"/>
                <w:szCs w:val="12"/>
              </w:rPr>
            </w:pPr>
            <w:r w:rsidRPr="00A93A7E">
              <w:rPr>
                <w:sz w:val="12"/>
                <w:szCs w:val="12"/>
              </w:rPr>
              <w:t>Tel. 0934 548811 - Fax 0934 548809</w:t>
            </w:r>
          </w:p>
          <w:p w14:paraId="41C8F396" w14:textId="661BD484" w:rsidR="0033233A" w:rsidRPr="00646C59" w:rsidRDefault="0033233A" w:rsidP="0033233A">
            <w:pPr>
              <w:pStyle w:val="Nessunaspaziatura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A93A7E">
              <w:rPr>
                <w:sz w:val="12"/>
                <w:szCs w:val="12"/>
              </w:rPr>
              <w:t>E-mail info@sicilbanca.it – PEC sicilbanca@pec.it – Sito web www.sicilbanca.it</w:t>
            </w:r>
          </w:p>
        </w:tc>
      </w:tr>
      <w:tr w:rsidR="0033233A" w:rsidRPr="003B056B" w14:paraId="16D8E4E9" w14:textId="77777777" w:rsidTr="00BD64BB">
        <w:trPr>
          <w:cantSplit/>
          <w:trHeight w:val="57"/>
        </w:trPr>
        <w:tc>
          <w:tcPr>
            <w:tcW w:w="5103" w:type="dxa"/>
            <w:tcBorders>
              <w:top w:val="single" w:sz="4" w:space="0" w:color="auto"/>
            </w:tcBorders>
          </w:tcPr>
          <w:p w14:paraId="77061032" w14:textId="77777777" w:rsidR="0033233A" w:rsidRPr="003B056B" w:rsidRDefault="0033233A" w:rsidP="0033233A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14:paraId="72A3D3EC" w14:textId="77777777" w:rsidR="0033233A" w:rsidRPr="003B056B" w:rsidRDefault="0033233A" w:rsidP="0033233A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</w:tcBorders>
          </w:tcPr>
          <w:p w14:paraId="138A020C" w14:textId="77777777" w:rsidR="0033233A" w:rsidRPr="003B056B" w:rsidRDefault="0033233A" w:rsidP="0033233A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w14:paraId="0D0B940D" w14:textId="77777777" w:rsidR="00083013" w:rsidRPr="00AE7044" w:rsidRDefault="00083013" w:rsidP="00083013">
      <w:pPr>
        <w:pStyle w:val="Nessunaspaziatura"/>
        <w:rPr>
          <w:rFonts w:ascii="Arial" w:eastAsia="Times New Roman" w:hAnsi="Arial" w:cs="Arial"/>
          <w:sz w:val="14"/>
          <w:szCs w:val="20"/>
          <w:lang w:eastAsia="it-IT"/>
        </w:rPr>
      </w:pPr>
    </w:p>
    <w:p w14:paraId="54F9AE05" w14:textId="77777777" w:rsidR="00083013" w:rsidRDefault="00083013" w:rsidP="00083013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w14:paraId="0E27B00A" w14:textId="77777777" w:rsidR="00A12E7D" w:rsidRPr="00AE7044" w:rsidRDefault="00A12E7D" w:rsidP="00083013">
      <w:pPr>
        <w:pStyle w:val="Nessunaspaziatura"/>
        <w:rPr>
          <w:rFonts w:ascii="Arial" w:hAnsi="Arial" w:cs="Arial"/>
          <w:sz w:val="14"/>
          <w:szCs w:val="20"/>
        </w:rPr>
      </w:pPr>
    </w:p>
    <w:p w14:paraId="60061E4C" w14:textId="77777777" w:rsidR="0088738D" w:rsidRDefault="0088738D" w:rsidP="00B53518">
      <w:pPr>
        <w:pStyle w:val="Normale0"/>
        <w:rPr>
          <w:b/>
          <w:sz w:val="18"/>
        </w:rPr>
      </w:pPr>
    </w:p>
    <w:p w14:paraId="4A082F53" w14:textId="77777777" w:rsidR="00083013" w:rsidRPr="00CD30A6" w:rsidRDefault="00083013" w:rsidP="002B192C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="00B53518" w:rsidRP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w14:paraId="44EAFD9C" w14:textId="77777777" w:rsidR="00083013" w:rsidRDefault="00083013" w:rsidP="00083013">
      <w:pPr>
        <w:pStyle w:val="Normale0"/>
        <w:rPr>
          <w:b/>
          <w:sz w:val="18"/>
        </w:rPr>
      </w:pPr>
    </w:p>
    <w:p w14:paraId="4B94D5A5" w14:textId="77777777" w:rsidR="0088738D" w:rsidRDefault="0088738D" w:rsidP="00083013">
      <w:pPr>
        <w:pStyle w:val="Normale0"/>
        <w:rPr>
          <w:b/>
          <w:sz w:val="18"/>
        </w:rPr>
      </w:pPr>
    </w:p>
    <w:p w14:paraId="3DEEC669" w14:textId="77777777" w:rsidR="00A12E7D" w:rsidRDefault="00A12E7D" w:rsidP="00083013">
      <w:pPr>
        <w:pStyle w:val="Normale0"/>
        <w:rPr>
          <w:b/>
          <w:sz w:val="18"/>
        </w:rPr>
      </w:pPr>
    </w:p>
    <w:p w14:paraId="3656B9AB" w14:textId="77777777" w:rsidR="00A12E7D" w:rsidRPr="00CD30A6" w:rsidRDefault="00A12E7D" w:rsidP="00083013">
      <w:pPr>
        <w:pStyle w:val="Normale0"/>
        <w:rPr>
          <w:b/>
          <w:sz w:val="18"/>
        </w:rPr>
      </w:pPr>
    </w:p>
    <w:p w14:paraId="070D59C4" w14:textId="77777777" w:rsidR="00A12E7D" w:rsidRDefault="00507C94" w:rsidP="00220190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="00A8169B" w:rsidRP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w14:paraId="45FB0818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</w:p>
    <w:p w14:paraId="02E16C5F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="00A8169B" w:rsidRP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="00B16CE5" w:rsidRPr="00EC118F">
        <w:rPr>
          <w:color w:val="000000"/>
          <w:sz w:val="18"/>
        </w:rPr>
        <w:t>e/o</w:t>
      </w:r>
    </w:p>
    <w:p w14:paraId="2587DC01" w14:textId="77777777" w:rsidR="00A12E7D" w:rsidRDefault="00A12E7D" w:rsidP="00DF6501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="00A8169B" w:rsidRP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w14:paraId="049F31CB" w14:textId="77777777" w:rsidR="000D57FC" w:rsidRPr="002B192C" w:rsidRDefault="000D57FC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42921074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>
        <w:rPr>
          <w:rFonts w:ascii="Arial" w:eastAsia="Times New Roman" w:hAnsi="Arial" w:cs="Arial"/>
          <w:sz w:val="18"/>
          <w:szCs w:val="20"/>
          <w:lang w:eastAsia="it-IT"/>
        </w:rPr>
        <w:tab/>
      </w:r>
      <w:bookmarkStart w:id="1" w:name="_Hlk102661163"/>
      <w:r>
        <w:rPr>
          <w:rFonts w:ascii="Arial" w:eastAsia="Times New Roman" w:hAnsi="Arial" w:cs="Arial"/>
          <w:sz w:val="18"/>
          <w:szCs w:val="20"/>
          <w:lang w:eastAsia="it-IT"/>
        </w:rPr>
        <w:t>Dichiaro altresì di avere ricevuto copia del presente atto.</w:t>
      </w:r>
    </w:p>
    <w:bookmarkEnd w:id="1"/>
    <w:p w14:paraId="53128261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62486C05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7256CB42" w14:textId="77777777" w:rsidR="00DF6501" w:rsidRPr="00DF6501" w:rsidRDefault="00DF6501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 w:rsidRPr="002B192C">
        <w:rPr>
          <w:rFonts w:ascii="Arial" w:eastAsia="Times New Roman" w:hAnsi="Arial" w:cs="Arial"/>
          <w:sz w:val="18"/>
          <w:szCs w:val="20"/>
          <w:lang w:eastAsia="it-IT"/>
        </w:rPr>
        <w:t>Data, ________________</w:t>
      </w:r>
    </w:p>
    <w:p w14:paraId="4101652C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w:rsidR="00DF6501" w:rsidRPr="00DF6501" w14:paraId="4B99056E" w14:textId="77777777" w:rsidTr="001C6F93">
        <w:tc>
          <w:tcPr>
            <w:tcW w:w="4860" w:type="dxa"/>
          </w:tcPr>
          <w:p w14:paraId="1299C43A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DDBEF00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1D779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</w:tr>
      <w:tr w:rsidR="00DF6501" w:rsidRPr="00DF6501" w14:paraId="4EAB9BCA" w14:textId="77777777" w:rsidTr="001C6F93">
        <w:tc>
          <w:tcPr>
            <w:tcW w:w="4860" w:type="dxa"/>
          </w:tcPr>
          <w:p w14:paraId="3CF2D8B6" w14:textId="77777777" w:rsid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FB78278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1FC3994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562CB0E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34CE0A41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2EBF3C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D98A12B" w14:textId="77777777" w:rsidR="00A12E7D" w:rsidRPr="00DF6501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2946DB82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D0B901" w14:textId="77777777" w:rsidR="00DF6501" w:rsidRPr="00A12E7D" w:rsidRDefault="00BF2850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proofErr w:type="spellStart"/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>Firma</w:t>
            </w:r>
            <w:proofErr w:type="spellEnd"/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w14:paraId="5997CC1D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sectPr w:rsidR="00DF6501" w:rsidRPr="00DF6501" w:rsidSect="000830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9E253" w14:textId="77777777" w:rsidR="008131D7" w:rsidRDefault="008131D7" w:rsidP="00083013">
      <w:pPr>
        <w:spacing w:after="0" w:line="240" w:lineRule="auto"/>
      </w:pPr>
      <w:r>
        <w:separator/>
      </w:r>
    </w:p>
  </w:endnote>
  <w:endnote w:type="continuationSeparator" w:id="0">
    <w:p w14:paraId="23DE523C" w14:textId="77777777" w:rsidR="008131D7" w:rsidRDefault="008131D7" w:rsidP="0008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013830" w:rsidRDefault="0001383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05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w:rsidR="00083013" w:rsidRPr="00D66097" w14:paraId="6A27FEA0" w14:textId="77777777" w:rsidTr="00083013">
      <w:tc>
        <w:tcPr>
          <w:tcW w:w="2446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15B47685" w14:textId="6D15F8CA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id="2" w:name="VariabiliPiede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5B6F24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5B6F24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5A2E7194" w14:textId="4B2C43ED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5B6F24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7E6A8BF7" w14:textId="218EF721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5B6F24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5B6F24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D951857" w14:textId="77777777" w:rsidR="00083013" w:rsidRPr="00D66097" w:rsidRDefault="00083013" w:rsidP="00083013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2"/>
  <w:p w14:paraId="52E56223" w14:textId="77777777" w:rsidR="00083013" w:rsidRDefault="001D78A5" w:rsidP="00083013">
    <w:pPr>
      <w:pStyle w:val="Nessunaspaziatura"/>
      <w:tabs>
        <w:tab w:val="left" w:pos="3330"/>
      </w:tabs>
    </w:pPr>
    <w:r>
      <w:rPr>
        <w:noProof/>
      </w:rPr>
      <w:drawing>
        <wp:inline distT="0" distB="0" distL="0" distR="0" wp14:anchorId="33C38506" wp14:editId="0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013830" w:rsidRDefault="000138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FFD37" w14:textId="77777777" w:rsidR="008131D7" w:rsidRDefault="008131D7" w:rsidP="00083013">
      <w:pPr>
        <w:spacing w:after="0" w:line="240" w:lineRule="auto"/>
      </w:pPr>
      <w:r>
        <w:separator/>
      </w:r>
    </w:p>
  </w:footnote>
  <w:footnote w:type="continuationSeparator" w:id="0">
    <w:p w14:paraId="6B699379" w14:textId="77777777" w:rsidR="008131D7" w:rsidRDefault="008131D7" w:rsidP="0008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4CFA071C" w:rsidR="00013830" w:rsidRDefault="0033233A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EEFA5FF" wp14:editId="78259D71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1413687657" name="Casella di testo 2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ED2F37" w14:textId="2F390EF3" w:rsidR="0033233A" w:rsidRPr="0033233A" w:rsidRDefault="0033233A" w:rsidP="0033233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33233A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EFA5FF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alt="CLASSIFICAZIONE: INTERNO" style="position:absolute;margin-left:70.15pt;margin-top:0;width:121.35pt;height:26.85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" filled="f" stroked="f">
              <v:fill o:detectmouseclick="t"/>
              <v:textbox style="mso-fit-shape-to-text:t" inset="0,15pt,20pt,0">
                <w:txbxContent>
                  <w:p w14:paraId="1DED2F37" w14:textId="2F390EF3" w:rsidR="0033233A" w:rsidRPr="0033233A" w:rsidRDefault="0033233A" w:rsidP="0033233A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33233A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B6F24">
      <w:rPr>
        <w:noProof/>
      </w:rPr>
      <w:pict w14:anchorId="2A9BE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o:spid="_x0000_s1027" type="#_x0000_t136" style="position:absolute;margin-left:0;margin-top:0;width:624.25pt;height:113.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E0A6" w14:textId="23B0C9A3" w:rsidR="001D33B1" w:rsidRDefault="0033233A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0342C82" wp14:editId="192666FF">
              <wp:simplePos x="457200" y="178130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574127316" name="Casella di testo 3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A7C283" w14:textId="17DDD9C8" w:rsidR="0033233A" w:rsidRPr="0033233A" w:rsidRDefault="0033233A" w:rsidP="0033233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33233A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342C82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7" type="#_x0000_t202" alt="CLASSIFICAZIONE: INTERNO" style="position:absolute;margin-left:70.15pt;margin-top:0;width:121.35pt;height:26.85pt;z-index:251662336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" filled="f" stroked="f">
              <v:fill o:detectmouseclick="t"/>
              <v:textbox style="mso-fit-shape-to-text:t" inset="0,15pt,20pt,0">
                <w:txbxContent>
                  <w:p w14:paraId="2DA7C283" w14:textId="17DDD9C8" w:rsidR="0033233A" w:rsidRPr="0033233A" w:rsidRDefault="0033233A" w:rsidP="0033233A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33233A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B6F24">
      <w:rPr>
        <w:noProof/>
      </w:rPr>
      <w:pict w14:anchorId="01AC37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o:spid="_x0000_s1028" type="#_x0000_t136" style="position:absolute;margin-left:0;margin-top:0;width:624.25pt;height:113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79AE6289" w:rsidR="00013830" w:rsidRDefault="0033233A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2072558" wp14:editId="3D8B4152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101559659" name="Casella di testo 1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AAAB74" w14:textId="23808697" w:rsidR="0033233A" w:rsidRPr="0033233A" w:rsidRDefault="0033233A" w:rsidP="0033233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33233A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072558" id="_x0000_t202" coordsize="21600,21600" o:spt="202" path="m,l,21600r21600,l21600,xe">
              <v:stroke joinstyle="miter"/>
              <v:path gradientshapeok="t" o:connecttype="rect"/>
            </v:shapetype>
            <v:shape id="Casella di testo 1" o:spid="_x0000_s1028" type="#_x0000_t202" alt="CLASSIFICAZIONE: INTERNO" style="position:absolute;margin-left:70.15pt;margin-top:0;width:121.35pt;height:26.8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" filled="f" stroked="f">
              <v:fill o:detectmouseclick="t"/>
              <v:textbox style="mso-fit-shape-to-text:t" inset="0,15pt,20pt,0">
                <w:txbxContent>
                  <w:p w14:paraId="79AAAB74" w14:textId="23808697" w:rsidR="0033233A" w:rsidRPr="0033233A" w:rsidRDefault="0033233A" w:rsidP="0033233A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33233A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B6F24">
      <w:rPr>
        <w:noProof/>
      </w:rPr>
      <w:pict w14:anchorId="443142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o:spid="_x0000_s1026" type="#_x0000_t136" style="position:absolute;margin-left:0;margin-top:0;width:624.25pt;height:113.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stylePaneSortMethod w:val="0000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53965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E2DB5"/>
    <w:rsid w:val="0033233A"/>
    <w:rsid w:val="0033775E"/>
    <w:rsid w:val="003758F8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90C1D"/>
    <w:rsid w:val="00592A5B"/>
    <w:rsid w:val="00597295"/>
    <w:rsid w:val="005B6F24"/>
    <w:rsid w:val="005F1284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76E41"/>
    <w:rsid w:val="0098567D"/>
    <w:rsid w:val="009A31DC"/>
    <w:rsid w:val="009C46D3"/>
    <w:rsid w:val="00A07EA5"/>
    <w:rsid w:val="00A12E7D"/>
    <w:rsid w:val="00A8034B"/>
    <w:rsid w:val="00A8169B"/>
    <w:rsid w:val="00A86380"/>
    <w:rsid w:val="00AA2081"/>
    <w:rsid w:val="00AA593E"/>
    <w:rsid w:val="00AD3D5F"/>
    <w:rsid w:val="00AE6B4A"/>
    <w:rsid w:val="00AF3943"/>
    <w:rsid w:val="00B16CE5"/>
    <w:rsid w:val="00B34857"/>
    <w:rsid w:val="00B37C59"/>
    <w:rsid w:val="00B41465"/>
    <w:rsid w:val="00B53518"/>
    <w:rsid w:val="00B663EA"/>
    <w:rsid w:val="00B7232A"/>
    <w:rsid w:val="00B875F2"/>
    <w:rsid w:val="00B96B0C"/>
    <w:rsid w:val="00BD64BB"/>
    <w:rsid w:val="00BF2850"/>
    <w:rsid w:val="00C02F6B"/>
    <w:rsid w:val="00C4019C"/>
    <w:rsid w:val="00C61240"/>
    <w:rsid w:val="00C636E1"/>
    <w:rsid w:val="00C84775"/>
    <w:rsid w:val="00CF7A2B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E70DE"/>
  <w15:chartTrackingRefBased/>
  <w15:docId w15:val="{27F1357F-51DA-476D-8C20-1DFAA014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0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eastAsia="Times New Roman" w:hAnsi="Arial" w:cs="Arial"/>
      <w:lang w:eastAsia="it-IT"/>
    </w:rPr>
  </w:style>
  <w:style w:type="paragraph" w:customStyle="1" w:styleId="Normale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BE9C73-6736-4E46-A8F0-16FC85947305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9c190e54-cfc2-437f-9a52-3e24cd8beba6"/>
    <ds:schemaRef ds:uri="http://purl.org/dc/terms/"/>
    <ds:schemaRef ds:uri="http://purl.org/dc/dcmitype/"/>
    <ds:schemaRef ds:uri="http://schemas.microsoft.com/office/2006/documentManagement/types"/>
    <ds:schemaRef ds:uri="ee22e595-1f28-4e49-9c93-ed3ee3f32fc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f0d6c14-a03e-4842-a5a6-07fbe23e847d}" enabled="1" method="Standard" siteId="{a5747cc8-3b75-45d8-a309-56a97a40d0d8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Rosario Tumello</cp:lastModifiedBy>
  <cp:revision>11</cp:revision>
  <cp:lastPrinted>2026-01-22T08:59:00Z</cp:lastPrinted>
  <dcterms:created xsi:type="dcterms:W3CDTF">2025-01-16T11:16:00Z</dcterms:created>
  <dcterms:modified xsi:type="dcterms:W3CDTF">2026-01-2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  <property fmtid="{D5CDD505-2E9C-101B-9397-08002B2CF9AE}" pid="12" name="ClassificationContentMarkingHeaderShapeIds">
    <vt:lpwstr>60dad6b,54432969,22387cd4</vt:lpwstr>
  </property>
  <property fmtid="{D5CDD505-2E9C-101B-9397-08002B2CF9AE}" pid="13" name="ClassificationContentMarkingHeaderFontProps">
    <vt:lpwstr>#000000,9,Calibri</vt:lpwstr>
  </property>
  <property fmtid="{D5CDD505-2E9C-101B-9397-08002B2CF9AE}" pid="14" name="ClassificationContentMarkingHeaderText">
    <vt:lpwstr>CLASSIFICAZIONE: INTERNO</vt:lpwstr>
  </property>
</Properties>
</file>